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e6b82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df3fe5d-1e6b-4c61-bc89-9061672e0d0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24:00Z</dcterms:created>
  <dcterms:modified xsi:type="dcterms:W3CDTF">2023-07-29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